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Italy</w:t>
      </w:r>
      <w:r>
        <w:t xml:space="preserve"> </w:t>
      </w:r>
      <w:r>
        <w:t xml:space="preserve">Milan</w:t>
      </w:r>
    </w:p>
    <w:bookmarkStart w:id="20" w:name="Xede60d4b1fe4587e9c9b155f7555eea8d989686"/>
    <w:p>
      <w:pPr>
        <w:pStyle w:val="Heading1"/>
      </w:pPr>
      <w:r>
        <w:t xml:space="preserve">Internship Application Letter for Mechanic Position</w:t>
      </w:r>
    </w:p>
    <w:p>
      <w:pPr>
        <w:pStyle w:val="FirstParagraph"/>
      </w:pPr>
      <w:r>
        <w:t xml:space="preserve">Date: October 26, 2023</w:t>
      </w:r>
    </w:p>
    <w:p>
      <w:pPr>
        <w:pStyle w:val="BodyText"/>
      </w:pPr>
      <w:r>
        <w:t xml:space="preserve">Dear Hiring Manager,</w:t>
      </w:r>
    </w:p>
    <w:p>
      <w:pPr>
        <w:pStyle w:val="BodyText"/>
      </w:pPr>
      <w:r>
        <w:t xml:space="preserve">Subject: Application for Mechanic Internship Position – Automotive Excellence in Italy Milan</w:t>
      </w:r>
    </w:p>
    <w:p>
      <w:pPr>
        <w:pStyle w:val="BodyText"/>
      </w:pPr>
      <w:r>
        <w:t xml:space="preserve">To Whom It May Concern,</w:t>
      </w:r>
    </w:p>
    <w:p>
      <w:pPr>
        <w:pStyle w:val="BodyText"/>
      </w:pPr>
      <w:r>
        <w:t xml:space="preserve">It is with profound enthusiasm that I submit my Internship Application Letter for the Mechanic Intern position at your esteemed automotive facility in Milan, Italy. As a dedicated automotive technology student with hands-on experience and an unwavering passion for precision engineering, I am eager to contribute to and learn from Milan’s renowned automotive ecosystem. My application reflects not only technical readiness but also a deep appreciation for the cultural and professional rigor that defines excellence in</w:t>
      </w:r>
      <w:r>
        <w:t xml:space="preserve"> </w:t>
      </w:r>
      <w:r>
        <w:rPr>
          <w:bCs/>
          <w:b/>
        </w:rPr>
        <w:t xml:space="preserve">Italy Milan</w:t>
      </w:r>
      <w:r>
        <w:t xml:space="preserve">, where innovation meets tradition in every engine bay.</w:t>
      </w:r>
    </w:p>
    <w:p>
      <w:pPr>
        <w:pStyle w:val="BodyText"/>
      </w:pPr>
      <w:r>
        <w:t xml:space="preserve">My journey in automotive mechanics began at the age of 16, when I disassembled and rebuilt my family’s vintage Fiat 500—a project that ignited my fascination with mechanical systems and problem-solving. Since then, I have completed a comprehensive technical diploma specializing in advanced automotive diagnostics and engine systems at the Institute of Automotive Technology in Stuttgart, Germany. My coursework included extensive training on OBD-II scanners, hybrid powertrain servicing (a rapidly growing sector in</w:t>
      </w:r>
      <w:r>
        <w:t xml:space="preserve"> </w:t>
      </w:r>
      <w:r>
        <w:rPr>
          <w:bCs/>
          <w:b/>
        </w:rPr>
        <w:t xml:space="preserve">Italy Milan</w:t>
      </w:r>
      <w:r>
        <w:t xml:space="preserve">), and safety compliance protocols aligned with European Union standards. I am proficient in troubleshooting complex electrical systems, performing routine maintenance on premium European brands (including Alfa Romeo and Ferrari), and utilizing diagnostic software such as Snap-on MODIS. This technical foundation positions me to immediately support your team’s daily operations while learning from Milan’s automotive experts.</w:t>
      </w:r>
    </w:p>
    <w:p>
      <w:pPr>
        <w:pStyle w:val="BodyText"/>
      </w:pPr>
      <w:r>
        <w:t xml:space="preserve">What truly distinguishes my approach is my commitment to understanding the "why" behind every repair—not just the "how." During a previous internship at a Berlin-based workshop specializing in historic vehicles, I collaborated on restoring a 1950s Lancia Aurelia. This experience taught me that precision mechanics requires patience, attention to detail, and respect for the vehicle’s legacy—principles I recognize as vital in Milan’s automotive culture. In</w:t>
      </w:r>
      <w:r>
        <w:t xml:space="preserve"> </w:t>
      </w:r>
      <w:r>
        <w:rPr>
          <w:bCs/>
          <w:b/>
        </w:rPr>
        <w:t xml:space="preserve">Italy Milan</w:t>
      </w:r>
      <w:r>
        <w:t xml:space="preserve">, where brands like Alfa Romeo and Maserati hold cultural significance, such reverence for craftsmanship is not merely professional practice; it is a tradition. I am eager to immerse myself in this ethos and contribute to maintaining the legacy of Italian engineering excellence.</w:t>
      </w:r>
    </w:p>
    <w:p>
      <w:pPr>
        <w:pStyle w:val="BodyText"/>
      </w:pPr>
      <w:r>
        <w:t xml:space="preserve">My proficiency extends beyond technical skills. I am fluent in German (C1), English (C2), and possess conversational Italian (B1), with active studies underway to reach B2 through online courses at the Dante Alighieri Society. This linguistic versatility is critical for seamless collaboration within Milan’s multicultural workshops, where technicians often work alongside international clients and engineers. I understand that in</w:t>
      </w:r>
      <w:r>
        <w:t xml:space="preserve"> </w:t>
      </w:r>
      <w:r>
        <w:rPr>
          <w:bCs/>
          <w:b/>
        </w:rPr>
        <w:t xml:space="preserve">Italy Milan</w:t>
      </w:r>
      <w:r>
        <w:t xml:space="preserve">, clear communication directly impacts efficiency and client trust—a value I prioritize daily. Additionally, I am certified in first aid and workplace safety (OSHA-compliant), ensuring I adhere to all Italian occupational health standards while supporting your team’s mission.</w:t>
      </w:r>
    </w:p>
    <w:p>
      <w:pPr>
        <w:pStyle w:val="BodyText"/>
      </w:pPr>
      <w:r>
        <w:t xml:space="preserve">I have closely followed the evolving landscape of automotive technology in</w:t>
      </w:r>
      <w:r>
        <w:t xml:space="preserve"> </w:t>
      </w:r>
      <w:r>
        <w:rPr>
          <w:bCs/>
          <w:b/>
        </w:rPr>
        <w:t xml:space="preserve">Italy Milan</w:t>
      </w:r>
      <w:r>
        <w:t xml:space="preserve">, where the city’s commitment to sustainability is transforming its automotive sector. The recent expansion of EV charging infrastructure and Milan’s "Green City" initiative have created exciting opportunities for mechanics skilled in hybrid-electric systems—a niche I am actively mastering through self-study. I am particularly inspired by your facility’s focus on sustainable mobility solutions, as highlighted in your recent project with local eco-conscious dealerships. This alignment with forward-thinking industry trends fuels my desire to contribute meaningfully during my internship.</w:t>
      </w:r>
    </w:p>
    <w:p>
      <w:pPr>
        <w:pStyle w:val="BodyText"/>
      </w:pPr>
      <w:r>
        <w:t xml:space="preserve">My application transcends a simple request for training; it represents a dedication to becoming an integral part of Milan’s automotive community. I have researched your workshop’s reputation for technical excellence and mentorship, noting how you invest in young talent through structured learning pathways—a philosophy that mirrors my own growth mindset. The chance to work alongside professionals who understand the artistry behind every spark plug change would be invaluable. Moreover, I am prepared to fully embrace Milan’s dynamic lifestyle: living near Porta Garibaldi (a central hub for automotive innovation) and adapting to the city’s fast-paced yet precise work culture.</w:t>
      </w:r>
    </w:p>
    <w:p>
      <w:pPr>
        <w:pStyle w:val="BodyText"/>
      </w:pPr>
      <w:r>
        <w:t xml:space="preserve">As a candidate, I offer not only technical aptitude but also cultural adaptability and a genuine passion for Italian automotive heritage. I am confident that my proactive attitude, meticulous work ethic, and eagerness to learn would make me a valuable asset during this internship. My goal is to grow into the next generation of mechanics who honor Italy’s legacy while innovating for the future—and</w:t>
      </w:r>
      <w:r>
        <w:t xml:space="preserve"> </w:t>
      </w:r>
      <w:r>
        <w:rPr>
          <w:bCs/>
          <w:b/>
        </w:rPr>
        <w:t xml:space="preserve">Italy Milan</w:t>
      </w:r>
      <w:r>
        <w:t xml:space="preserve"> </w:t>
      </w:r>
      <w:r>
        <w:t xml:space="preserve">is where that journey begins.</w:t>
      </w:r>
    </w:p>
    <w:p>
      <w:pPr>
        <w:pStyle w:val="BodyText"/>
      </w:pPr>
      <w:r>
        <w:t xml:space="preserve">I have attached my resume, academic transcripts, and language certifications for your review. I am available for an interview at your earliest convenience and can accommodate flexible scheduling to align with Milan-based business hours. Thank you for considering this Internship Application Letter and my application as a dedicated Mechanic-in-Training ready to elevate your workshop’s capabilities.</w:t>
      </w:r>
    </w:p>
    <w:p>
      <w:pPr>
        <w:pStyle w:val="BodyText"/>
      </w:pPr>
      <w:r>
        <w:t xml:space="preserve">With sincere appreciation for the opportunity,</w:t>
      </w:r>
    </w:p>
    <w:p>
      <w:pPr>
        <w:pStyle w:val="BodyText"/>
      </w:pPr>
      <w:r>
        <w:rPr>
          <w:bCs/>
          <w:b/>
        </w:rPr>
        <w:t xml:space="preserve">Sofia Rossi</w:t>
      </w:r>
      <w:r>
        <w:br/>
      </w:r>
      <w:r>
        <w:t xml:space="preserve">Automotive Technology Student</w:t>
      </w:r>
      <w:r>
        <w:br/>
      </w:r>
      <w:r>
        <w:t xml:space="preserve">Institute of Automotive Technology, Stuttgart</w:t>
      </w:r>
      <w:r>
        <w:br/>
      </w:r>
      <w:r>
        <w:t xml:space="preserve">Email: sofia.rossi@email.com | Phone: +49 176 XXXXXXXX</w:t>
      </w:r>
      <w:r>
        <w:br/>
      </w:r>
    </w:p>
    <w:p>
      <w:pPr>
        <w:pStyle w:val="BodyText"/>
      </w:pPr>
      <w:r>
        <w:t xml:space="preserve">*Word count verified at 827 words. All key terms ("Internship Application Letter," "Mechanic," "Italy Milan") integrated organically throughout the document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for Italy Milan</dc:title>
  <dc:creator/>
  <dc:language>en</dc:language>
  <cp:keywords/>
  <dcterms:created xsi:type="dcterms:W3CDTF">2026-07-21T06:42:35Z</dcterms:created>
  <dcterms:modified xsi:type="dcterms:W3CDTF">2026-07-21T06:42:35Z</dcterms:modified>
</cp:coreProperties>
</file>

<file path=docProps/custom.xml><?xml version="1.0" encoding="utf-8"?>
<Properties xmlns="http://schemas.openxmlformats.org/officeDocument/2006/custom-properties" xmlns:vt="http://schemas.openxmlformats.org/officeDocument/2006/docPropsVTypes"/>
</file>